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01C409" w14:textId="79077D02" w:rsidR="00630802" w:rsidRPr="00630802" w:rsidRDefault="00630802" w:rsidP="00630802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630802">
        <w:rPr>
          <w:rFonts w:asciiTheme="minorHAnsi" w:hAnsiTheme="minorHAnsi" w:cstheme="minorHAnsi"/>
          <w:b/>
          <w:bCs/>
          <w:sz w:val="28"/>
          <w:szCs w:val="28"/>
        </w:rPr>
        <w:t>Unit Owners Association of Trailhead Condominium</w:t>
      </w:r>
    </w:p>
    <w:p w14:paraId="3840CB2D" w14:textId="715AC464" w:rsidR="00630802" w:rsidRPr="00630802" w:rsidRDefault="00D02D9D" w:rsidP="00630802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t>Special Budget</w:t>
      </w:r>
      <w:r w:rsidR="00630802" w:rsidRPr="00630802">
        <w:rPr>
          <w:rFonts w:asciiTheme="minorHAnsi" w:hAnsiTheme="minorHAnsi" w:cstheme="minorHAnsi"/>
          <w:b/>
          <w:bCs/>
          <w:sz w:val="28"/>
          <w:szCs w:val="28"/>
        </w:rPr>
        <w:t xml:space="preserve"> Meeting</w:t>
      </w:r>
    </w:p>
    <w:p w14:paraId="0EED8D0B" w14:textId="3B4607B6" w:rsidR="00630802" w:rsidRPr="00630802" w:rsidRDefault="00630802" w:rsidP="00630802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630802">
        <w:rPr>
          <w:rFonts w:asciiTheme="minorHAnsi" w:hAnsiTheme="minorHAnsi" w:cstheme="minorHAnsi"/>
          <w:b/>
          <w:bCs/>
          <w:sz w:val="28"/>
          <w:szCs w:val="28"/>
        </w:rPr>
        <w:t>Real Estate Sales Center, Discovery Conference Room or via MS Teams</w:t>
      </w:r>
    </w:p>
    <w:p w14:paraId="6457213C" w14:textId="5761691F" w:rsidR="00630802" w:rsidRPr="00630802" w:rsidRDefault="00D02D9D" w:rsidP="00630802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t>October</w:t>
      </w:r>
      <w:r w:rsidR="00211172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  <w:r>
        <w:rPr>
          <w:rFonts w:asciiTheme="minorHAnsi" w:hAnsiTheme="minorHAnsi" w:cstheme="minorHAnsi"/>
          <w:b/>
          <w:bCs/>
          <w:sz w:val="28"/>
          <w:szCs w:val="28"/>
        </w:rPr>
        <w:t>30th</w:t>
      </w:r>
      <w:r w:rsidR="00630802" w:rsidRPr="00630802">
        <w:rPr>
          <w:rFonts w:asciiTheme="minorHAnsi" w:hAnsiTheme="minorHAnsi" w:cstheme="minorHAnsi"/>
          <w:b/>
          <w:bCs/>
          <w:sz w:val="28"/>
          <w:szCs w:val="28"/>
        </w:rPr>
        <w:t xml:space="preserve">, 2025 – </w:t>
      </w:r>
      <w:r w:rsidR="000B56FE">
        <w:rPr>
          <w:rFonts w:asciiTheme="minorHAnsi" w:hAnsiTheme="minorHAnsi" w:cstheme="minorHAnsi"/>
          <w:b/>
          <w:bCs/>
          <w:sz w:val="28"/>
          <w:szCs w:val="28"/>
        </w:rPr>
        <w:t>4:00 p.m.</w:t>
      </w:r>
      <w:r w:rsidR="00630802" w:rsidRPr="00630802">
        <w:rPr>
          <w:rFonts w:asciiTheme="minorHAnsi" w:hAnsiTheme="minorHAnsi" w:cstheme="minorHAnsi"/>
          <w:b/>
          <w:bCs/>
          <w:sz w:val="28"/>
          <w:szCs w:val="28"/>
        </w:rPr>
        <w:t>-</w:t>
      </w:r>
      <w:r w:rsidR="000B56FE">
        <w:rPr>
          <w:rFonts w:asciiTheme="minorHAnsi" w:hAnsiTheme="minorHAnsi" w:cstheme="minorHAnsi"/>
          <w:b/>
          <w:bCs/>
          <w:sz w:val="28"/>
          <w:szCs w:val="28"/>
        </w:rPr>
        <w:t>5</w:t>
      </w:r>
      <w:r w:rsidR="00D522ED">
        <w:rPr>
          <w:rFonts w:asciiTheme="minorHAnsi" w:hAnsiTheme="minorHAnsi" w:cstheme="minorHAnsi"/>
          <w:b/>
          <w:bCs/>
          <w:sz w:val="28"/>
          <w:szCs w:val="28"/>
        </w:rPr>
        <w:t>:00</w:t>
      </w:r>
      <w:r w:rsidR="00630802" w:rsidRPr="00630802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  <w:r w:rsidR="000B56FE">
        <w:rPr>
          <w:rFonts w:asciiTheme="minorHAnsi" w:hAnsiTheme="minorHAnsi" w:cstheme="minorHAnsi"/>
          <w:b/>
          <w:bCs/>
          <w:sz w:val="28"/>
          <w:szCs w:val="28"/>
        </w:rPr>
        <w:t>p</w:t>
      </w:r>
      <w:r w:rsidR="00630802" w:rsidRPr="00630802">
        <w:rPr>
          <w:rFonts w:asciiTheme="minorHAnsi" w:hAnsiTheme="minorHAnsi" w:cstheme="minorHAnsi"/>
          <w:b/>
          <w:bCs/>
          <w:sz w:val="28"/>
          <w:szCs w:val="28"/>
        </w:rPr>
        <w:t>.m.</w:t>
      </w:r>
    </w:p>
    <w:p w14:paraId="671C17C4" w14:textId="77777777" w:rsidR="00630802" w:rsidRPr="00630802" w:rsidRDefault="00630802" w:rsidP="001F4917">
      <w:pPr>
        <w:rPr>
          <w:rFonts w:asciiTheme="minorHAnsi" w:hAnsiTheme="minorHAnsi" w:cstheme="minorHAnsi"/>
          <w:b/>
          <w:bCs/>
          <w:sz w:val="28"/>
          <w:szCs w:val="28"/>
        </w:rPr>
      </w:pPr>
    </w:p>
    <w:p w14:paraId="7CF75BE7" w14:textId="77777777" w:rsidR="00D02D9D" w:rsidRPr="00D02D9D" w:rsidRDefault="00D02D9D" w:rsidP="00D02D9D">
      <w:pPr>
        <w:widowControl/>
        <w:autoSpaceDE/>
        <w:autoSpaceDN/>
        <w:jc w:val="center"/>
        <w:rPr>
          <w:rFonts w:asciiTheme="minorHAnsi" w:eastAsiaTheme="minorHAnsi" w:hAnsiTheme="minorHAnsi" w:cstheme="minorHAnsi"/>
          <w:b/>
          <w:sz w:val="24"/>
          <w:szCs w:val="24"/>
        </w:rPr>
      </w:pPr>
      <w:hyperlink r:id="rId5" w:tooltip="https://teams.microsoft.com/l/meetup-join/19%3ameeting_NWUzYmE5OGYtNWIzOC00OWRmLTg3OGItMDA2NGE5NGQwYjdk%40thread.v2/0?context=%7b%22Tid%22%3a%22b31d74cd-7979-494b-be83-92c78c05a110%22%2c%22Oid%22%3a%2294717341-b6c6-4dfd-a2b2-61b827655de3%22%7d" w:history="1">
        <w:r w:rsidRPr="00D02D9D">
          <w:rPr>
            <w:rStyle w:val="Hyperlink"/>
            <w:rFonts w:asciiTheme="minorHAnsi" w:eastAsiaTheme="minorHAnsi" w:hAnsiTheme="minorHAnsi" w:cstheme="minorHAnsi"/>
            <w:b/>
            <w:bCs/>
            <w:sz w:val="24"/>
            <w:szCs w:val="24"/>
          </w:rPr>
          <w:t>Join the meeting now</w:t>
        </w:r>
      </w:hyperlink>
    </w:p>
    <w:p w14:paraId="388DBA4F" w14:textId="77777777" w:rsidR="00D02D9D" w:rsidRPr="00D02D9D" w:rsidRDefault="00D02D9D" w:rsidP="00D02D9D">
      <w:pPr>
        <w:widowControl/>
        <w:autoSpaceDE/>
        <w:autoSpaceDN/>
        <w:jc w:val="center"/>
        <w:rPr>
          <w:rFonts w:asciiTheme="minorHAnsi" w:eastAsiaTheme="minorHAnsi" w:hAnsiTheme="minorHAnsi" w:cstheme="minorHAnsi"/>
          <w:b/>
          <w:sz w:val="24"/>
          <w:szCs w:val="24"/>
        </w:rPr>
      </w:pPr>
      <w:r w:rsidRPr="00D02D9D">
        <w:rPr>
          <w:rFonts w:asciiTheme="minorHAnsi" w:eastAsiaTheme="minorHAnsi" w:hAnsiTheme="minorHAnsi" w:cstheme="minorHAnsi"/>
          <w:b/>
          <w:sz w:val="24"/>
          <w:szCs w:val="24"/>
        </w:rPr>
        <w:t>Meeting ID: 226 798 858 215</w:t>
      </w:r>
    </w:p>
    <w:p w14:paraId="30313940" w14:textId="77777777" w:rsidR="00D02D9D" w:rsidRPr="00D02D9D" w:rsidRDefault="00D02D9D" w:rsidP="00D02D9D">
      <w:pPr>
        <w:widowControl/>
        <w:autoSpaceDE/>
        <w:autoSpaceDN/>
        <w:jc w:val="center"/>
        <w:rPr>
          <w:rFonts w:asciiTheme="minorHAnsi" w:eastAsiaTheme="minorHAnsi" w:hAnsiTheme="minorHAnsi" w:cstheme="minorHAnsi"/>
          <w:b/>
          <w:sz w:val="24"/>
          <w:szCs w:val="24"/>
        </w:rPr>
      </w:pPr>
      <w:r w:rsidRPr="00D02D9D">
        <w:rPr>
          <w:rFonts w:asciiTheme="minorHAnsi" w:eastAsiaTheme="minorHAnsi" w:hAnsiTheme="minorHAnsi" w:cstheme="minorHAnsi"/>
          <w:b/>
          <w:sz w:val="24"/>
          <w:szCs w:val="24"/>
        </w:rPr>
        <w:t>Passcode: SW746Yi9</w:t>
      </w:r>
    </w:p>
    <w:p w14:paraId="6B6E09D7" w14:textId="77777777" w:rsidR="00D02D9D" w:rsidRPr="00D02D9D" w:rsidRDefault="008862E6" w:rsidP="00D02D9D">
      <w:pPr>
        <w:widowControl/>
        <w:autoSpaceDE/>
        <w:autoSpaceDN/>
        <w:jc w:val="center"/>
        <w:rPr>
          <w:rFonts w:asciiTheme="minorHAnsi" w:eastAsiaTheme="minorHAnsi" w:hAnsiTheme="minorHAnsi" w:cstheme="minorHAnsi"/>
          <w:b/>
          <w:sz w:val="24"/>
          <w:szCs w:val="24"/>
        </w:rPr>
      </w:pPr>
      <w:r>
        <w:rPr>
          <w:rFonts w:asciiTheme="minorHAnsi" w:eastAsiaTheme="minorHAnsi" w:hAnsiTheme="minorHAnsi" w:cstheme="minorHAnsi"/>
          <w:b/>
          <w:sz w:val="24"/>
          <w:szCs w:val="24"/>
        </w:rPr>
        <w:pict w14:anchorId="7E2F7062">
          <v:rect id="_x0000_i1025" style="width:468pt;height:.75pt" o:hralign="center" o:hrstd="t" o:hr="t" fillcolor="#a0a0a0" stroked="f"/>
        </w:pict>
      </w:r>
    </w:p>
    <w:p w14:paraId="777C62C8" w14:textId="77777777" w:rsidR="00D02D9D" w:rsidRPr="00D02D9D" w:rsidRDefault="00D02D9D" w:rsidP="00D02D9D">
      <w:pPr>
        <w:widowControl/>
        <w:autoSpaceDE/>
        <w:autoSpaceDN/>
        <w:jc w:val="center"/>
        <w:rPr>
          <w:rFonts w:asciiTheme="minorHAnsi" w:eastAsiaTheme="minorHAnsi" w:hAnsiTheme="minorHAnsi" w:cstheme="minorHAnsi"/>
          <w:b/>
          <w:sz w:val="24"/>
          <w:szCs w:val="24"/>
        </w:rPr>
      </w:pPr>
      <w:r w:rsidRPr="00D02D9D">
        <w:rPr>
          <w:rFonts w:asciiTheme="minorHAnsi" w:eastAsiaTheme="minorHAnsi" w:hAnsiTheme="minorHAnsi" w:cstheme="minorHAnsi"/>
          <w:b/>
          <w:bCs/>
          <w:sz w:val="24"/>
          <w:szCs w:val="24"/>
        </w:rPr>
        <w:t>Dial in by phone</w:t>
      </w:r>
    </w:p>
    <w:p w14:paraId="79E67F39" w14:textId="77777777" w:rsidR="00D02D9D" w:rsidRPr="00D02D9D" w:rsidRDefault="00D02D9D" w:rsidP="00D02D9D">
      <w:pPr>
        <w:widowControl/>
        <w:autoSpaceDE/>
        <w:autoSpaceDN/>
        <w:jc w:val="center"/>
        <w:rPr>
          <w:rFonts w:asciiTheme="minorHAnsi" w:eastAsiaTheme="minorHAnsi" w:hAnsiTheme="minorHAnsi" w:cstheme="minorHAnsi"/>
          <w:b/>
          <w:sz w:val="24"/>
          <w:szCs w:val="24"/>
        </w:rPr>
      </w:pPr>
      <w:hyperlink r:id="rId6" w:tooltip="tel:+17204642091,,2082863" w:history="1">
        <w:r w:rsidRPr="00D02D9D">
          <w:rPr>
            <w:rStyle w:val="Hyperlink"/>
            <w:rFonts w:asciiTheme="minorHAnsi" w:eastAsiaTheme="minorHAnsi" w:hAnsiTheme="minorHAnsi" w:cstheme="minorHAnsi"/>
            <w:b/>
            <w:sz w:val="24"/>
            <w:szCs w:val="24"/>
          </w:rPr>
          <w:t>+1 720-464-</w:t>
        </w:r>
        <w:proofErr w:type="gramStart"/>
        <w:r w:rsidRPr="00D02D9D">
          <w:rPr>
            <w:rStyle w:val="Hyperlink"/>
            <w:rFonts w:asciiTheme="minorHAnsi" w:eastAsiaTheme="minorHAnsi" w:hAnsiTheme="minorHAnsi" w:cstheme="minorHAnsi"/>
            <w:b/>
            <w:sz w:val="24"/>
            <w:szCs w:val="24"/>
          </w:rPr>
          <w:t>2091,,</w:t>
        </w:r>
        <w:proofErr w:type="gramEnd"/>
        <w:r w:rsidRPr="00D02D9D">
          <w:rPr>
            <w:rStyle w:val="Hyperlink"/>
            <w:rFonts w:asciiTheme="minorHAnsi" w:eastAsiaTheme="minorHAnsi" w:hAnsiTheme="minorHAnsi" w:cstheme="minorHAnsi"/>
            <w:b/>
            <w:sz w:val="24"/>
            <w:szCs w:val="24"/>
          </w:rPr>
          <w:t>2082863#</w:t>
        </w:r>
      </w:hyperlink>
      <w:r w:rsidRPr="00D02D9D">
        <w:rPr>
          <w:rFonts w:asciiTheme="minorHAnsi" w:eastAsiaTheme="minorHAnsi" w:hAnsiTheme="minorHAnsi" w:cstheme="minorHAnsi"/>
          <w:b/>
          <w:sz w:val="24"/>
          <w:szCs w:val="24"/>
        </w:rPr>
        <w:t> United States, Denver</w:t>
      </w:r>
    </w:p>
    <w:p w14:paraId="1AABB58E" w14:textId="77777777" w:rsidR="00D02D9D" w:rsidRPr="00D02D9D" w:rsidRDefault="00D02D9D" w:rsidP="00D02D9D">
      <w:pPr>
        <w:widowControl/>
        <w:autoSpaceDE/>
        <w:autoSpaceDN/>
        <w:jc w:val="center"/>
        <w:rPr>
          <w:rFonts w:asciiTheme="minorHAnsi" w:eastAsiaTheme="minorHAnsi" w:hAnsiTheme="minorHAnsi" w:cstheme="minorHAnsi"/>
          <w:b/>
          <w:sz w:val="24"/>
          <w:szCs w:val="24"/>
        </w:rPr>
      </w:pPr>
      <w:hyperlink r:id="rId7" w:tooltip="https://dialin.teams.microsoft.com/c42d067e-aaee-41e2-8526-a3ac693396c1?id=2082863" w:history="1">
        <w:r w:rsidRPr="00D02D9D">
          <w:rPr>
            <w:rStyle w:val="Hyperlink"/>
            <w:rFonts w:asciiTheme="minorHAnsi" w:eastAsiaTheme="minorHAnsi" w:hAnsiTheme="minorHAnsi" w:cstheme="minorHAnsi"/>
            <w:b/>
            <w:sz w:val="24"/>
            <w:szCs w:val="24"/>
          </w:rPr>
          <w:t>Find a local number</w:t>
        </w:r>
      </w:hyperlink>
    </w:p>
    <w:p w14:paraId="4860C833" w14:textId="77777777" w:rsidR="00D02D9D" w:rsidRPr="00D02D9D" w:rsidRDefault="00D02D9D" w:rsidP="00D02D9D">
      <w:pPr>
        <w:widowControl/>
        <w:autoSpaceDE/>
        <w:autoSpaceDN/>
        <w:jc w:val="center"/>
        <w:rPr>
          <w:rFonts w:asciiTheme="minorHAnsi" w:eastAsiaTheme="minorHAnsi" w:hAnsiTheme="minorHAnsi" w:cstheme="minorHAnsi"/>
          <w:b/>
          <w:sz w:val="24"/>
          <w:szCs w:val="24"/>
        </w:rPr>
      </w:pPr>
      <w:r w:rsidRPr="00D02D9D">
        <w:rPr>
          <w:rFonts w:asciiTheme="minorHAnsi" w:eastAsiaTheme="minorHAnsi" w:hAnsiTheme="minorHAnsi" w:cstheme="minorHAnsi"/>
          <w:b/>
          <w:sz w:val="24"/>
          <w:szCs w:val="24"/>
        </w:rPr>
        <w:t>Phone conference ID: 208 286 3#</w:t>
      </w:r>
    </w:p>
    <w:p w14:paraId="5D5AD094" w14:textId="77777777" w:rsidR="00D02D9D" w:rsidRDefault="00D02D9D" w:rsidP="004956C1">
      <w:pPr>
        <w:widowControl/>
        <w:autoSpaceDE/>
        <w:autoSpaceDN/>
        <w:spacing w:before="100" w:beforeAutospacing="1" w:after="100" w:afterAutospacing="1"/>
        <w:jc w:val="center"/>
        <w:rPr>
          <w:rFonts w:asciiTheme="minorHAnsi" w:eastAsiaTheme="minorHAnsi" w:hAnsiTheme="minorHAnsi" w:cstheme="minorHAnsi"/>
          <w:b/>
          <w:sz w:val="24"/>
          <w:szCs w:val="24"/>
        </w:rPr>
      </w:pPr>
    </w:p>
    <w:p w14:paraId="6A9DAF9D" w14:textId="2A6E1CFD" w:rsidR="004956C1" w:rsidRPr="00630802" w:rsidRDefault="004956C1" w:rsidP="004956C1">
      <w:pPr>
        <w:widowControl/>
        <w:autoSpaceDE/>
        <w:autoSpaceDN/>
        <w:spacing w:before="100" w:beforeAutospacing="1" w:after="100" w:afterAutospacing="1"/>
        <w:jc w:val="center"/>
        <w:rPr>
          <w:rFonts w:asciiTheme="minorHAnsi" w:eastAsiaTheme="minorHAnsi" w:hAnsiTheme="minorHAnsi" w:cstheme="minorHAnsi"/>
          <w:b/>
          <w:sz w:val="24"/>
          <w:szCs w:val="24"/>
        </w:rPr>
      </w:pPr>
      <w:r w:rsidRPr="00630802">
        <w:rPr>
          <w:rFonts w:asciiTheme="minorHAnsi" w:eastAsiaTheme="minorHAnsi" w:hAnsiTheme="minorHAnsi" w:cstheme="minorHAnsi"/>
          <w:b/>
          <w:sz w:val="24"/>
          <w:szCs w:val="24"/>
        </w:rPr>
        <w:t>AGENDA</w:t>
      </w:r>
    </w:p>
    <w:p w14:paraId="6B6C09E7" w14:textId="3941A94F" w:rsidR="006B3789" w:rsidRDefault="004956C1" w:rsidP="0051276B">
      <w:pPr>
        <w:widowControl/>
        <w:numPr>
          <w:ilvl w:val="0"/>
          <w:numId w:val="2"/>
        </w:numPr>
        <w:tabs>
          <w:tab w:val="left" w:pos="540"/>
          <w:tab w:val="left" w:pos="900"/>
        </w:tabs>
        <w:autoSpaceDE/>
        <w:autoSpaceDN/>
        <w:contextualSpacing/>
        <w:rPr>
          <w:rFonts w:asciiTheme="minorHAnsi" w:hAnsiTheme="minorHAnsi" w:cstheme="minorHAnsi"/>
          <w:sz w:val="24"/>
          <w:szCs w:val="24"/>
        </w:rPr>
      </w:pPr>
      <w:r w:rsidRPr="00630802">
        <w:rPr>
          <w:rFonts w:asciiTheme="minorHAnsi" w:hAnsiTheme="minorHAnsi" w:cstheme="minorHAnsi"/>
          <w:sz w:val="24"/>
          <w:szCs w:val="24"/>
        </w:rPr>
        <w:t>Meeting Call to Order – Verification of Quorum</w:t>
      </w:r>
    </w:p>
    <w:p w14:paraId="339FE2B1" w14:textId="77777777" w:rsidR="008862E6" w:rsidRDefault="008862E6" w:rsidP="008862E6">
      <w:pPr>
        <w:widowControl/>
        <w:tabs>
          <w:tab w:val="left" w:pos="540"/>
          <w:tab w:val="left" w:pos="900"/>
        </w:tabs>
        <w:autoSpaceDE/>
        <w:autoSpaceDN/>
        <w:ind w:left="720"/>
        <w:contextualSpacing/>
        <w:rPr>
          <w:rFonts w:asciiTheme="minorHAnsi" w:hAnsiTheme="minorHAnsi" w:cstheme="minorHAnsi"/>
          <w:sz w:val="24"/>
          <w:szCs w:val="24"/>
        </w:rPr>
      </w:pPr>
    </w:p>
    <w:p w14:paraId="4860D4F2" w14:textId="1CC6E852" w:rsidR="008862E6" w:rsidRPr="00D02D9D" w:rsidRDefault="008862E6" w:rsidP="0051276B">
      <w:pPr>
        <w:widowControl/>
        <w:numPr>
          <w:ilvl w:val="0"/>
          <w:numId w:val="2"/>
        </w:numPr>
        <w:tabs>
          <w:tab w:val="left" w:pos="540"/>
          <w:tab w:val="left" w:pos="900"/>
        </w:tabs>
        <w:autoSpaceDE/>
        <w:autoSpaceDN/>
        <w:contextualSpacing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Owners Forum </w:t>
      </w:r>
    </w:p>
    <w:p w14:paraId="5EF0EBD6" w14:textId="77777777" w:rsidR="004956C1" w:rsidRPr="00630802" w:rsidRDefault="004956C1" w:rsidP="004956C1">
      <w:pPr>
        <w:widowControl/>
        <w:tabs>
          <w:tab w:val="left" w:pos="540"/>
          <w:tab w:val="left" w:pos="900"/>
        </w:tabs>
        <w:autoSpaceDE/>
        <w:autoSpaceDN/>
        <w:spacing w:before="120" w:after="240"/>
        <w:ind w:left="1440"/>
        <w:contextualSpacing/>
        <w:rPr>
          <w:rFonts w:asciiTheme="minorHAnsi" w:hAnsiTheme="minorHAnsi" w:cstheme="minorHAnsi"/>
          <w:sz w:val="24"/>
          <w:szCs w:val="24"/>
        </w:rPr>
      </w:pPr>
    </w:p>
    <w:p w14:paraId="5B945692" w14:textId="5B31A539" w:rsidR="004956C1" w:rsidRDefault="000B4AB9" w:rsidP="004956C1">
      <w:pPr>
        <w:widowControl/>
        <w:numPr>
          <w:ilvl w:val="0"/>
          <w:numId w:val="2"/>
        </w:numPr>
        <w:tabs>
          <w:tab w:val="left" w:pos="540"/>
          <w:tab w:val="left" w:pos="900"/>
        </w:tabs>
        <w:autoSpaceDE/>
        <w:autoSpaceDN/>
        <w:contextualSpacing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New</w:t>
      </w:r>
      <w:r w:rsidR="004956C1" w:rsidRPr="00630802">
        <w:rPr>
          <w:rFonts w:asciiTheme="minorHAnsi" w:hAnsiTheme="minorHAnsi" w:cstheme="minorHAnsi"/>
          <w:sz w:val="24"/>
          <w:szCs w:val="24"/>
        </w:rPr>
        <w:t xml:space="preserve"> Business</w:t>
      </w:r>
    </w:p>
    <w:p w14:paraId="517F491D" w14:textId="77777777" w:rsidR="00D02D9D" w:rsidRDefault="00D02D9D" w:rsidP="00D02D9D">
      <w:pPr>
        <w:pStyle w:val="ListParagraph"/>
        <w:rPr>
          <w:rFonts w:asciiTheme="minorHAnsi" w:hAnsiTheme="minorHAnsi" w:cstheme="minorHAnsi"/>
          <w:sz w:val="24"/>
          <w:szCs w:val="24"/>
        </w:rPr>
      </w:pPr>
    </w:p>
    <w:p w14:paraId="21D708F4" w14:textId="23C4DD28" w:rsidR="00D02D9D" w:rsidRDefault="00D02D9D" w:rsidP="00D02D9D">
      <w:pPr>
        <w:widowControl/>
        <w:numPr>
          <w:ilvl w:val="1"/>
          <w:numId w:val="2"/>
        </w:numPr>
        <w:tabs>
          <w:tab w:val="left" w:pos="540"/>
          <w:tab w:val="left" w:pos="900"/>
        </w:tabs>
        <w:autoSpaceDE/>
        <w:autoSpaceDN/>
        <w:contextualSpacing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Discuss the 2026 Budget</w:t>
      </w:r>
    </w:p>
    <w:p w14:paraId="2CBD57DD" w14:textId="77777777" w:rsidR="009B38C9" w:rsidRPr="00630802" w:rsidRDefault="009B38C9" w:rsidP="009B38C9">
      <w:pPr>
        <w:widowControl/>
        <w:tabs>
          <w:tab w:val="left" w:pos="540"/>
          <w:tab w:val="left" w:pos="900"/>
        </w:tabs>
        <w:autoSpaceDE/>
        <w:autoSpaceDN/>
        <w:contextualSpacing/>
        <w:rPr>
          <w:rFonts w:asciiTheme="minorHAnsi" w:hAnsiTheme="minorHAnsi" w:cstheme="minorHAnsi"/>
          <w:sz w:val="24"/>
          <w:szCs w:val="24"/>
        </w:rPr>
      </w:pPr>
    </w:p>
    <w:p w14:paraId="28E66538" w14:textId="7FF72DA9" w:rsidR="00632470" w:rsidRPr="00630802" w:rsidRDefault="004956C1" w:rsidP="009B468F">
      <w:pPr>
        <w:widowControl/>
        <w:numPr>
          <w:ilvl w:val="0"/>
          <w:numId w:val="2"/>
        </w:numPr>
        <w:autoSpaceDE/>
        <w:autoSpaceDN/>
        <w:contextualSpacing/>
        <w:rPr>
          <w:rFonts w:asciiTheme="minorHAnsi" w:hAnsiTheme="minorHAnsi" w:cstheme="minorHAnsi"/>
          <w:sz w:val="24"/>
          <w:szCs w:val="24"/>
        </w:rPr>
      </w:pPr>
      <w:r w:rsidRPr="00630802">
        <w:rPr>
          <w:rFonts w:asciiTheme="minorHAnsi" w:hAnsiTheme="minorHAnsi" w:cstheme="minorHAnsi"/>
          <w:sz w:val="24"/>
          <w:szCs w:val="24"/>
        </w:rPr>
        <w:t>Adjournment</w:t>
      </w:r>
    </w:p>
    <w:sectPr w:rsidR="00632470" w:rsidRPr="00630802">
      <w:type w:val="continuous"/>
      <w:pgSz w:w="12240" w:h="15840"/>
      <w:pgMar w:top="640" w:right="1720" w:bottom="280" w:left="6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59F72E8"/>
    <w:multiLevelType w:val="hybridMultilevel"/>
    <w:tmpl w:val="07BCFBE8"/>
    <w:lvl w:ilvl="0" w:tplc="890AB728">
      <w:start w:val="1"/>
      <w:numFmt w:val="decimal"/>
      <w:lvlText w:val="%1."/>
      <w:lvlJc w:val="left"/>
      <w:pPr>
        <w:ind w:left="84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</w:rPr>
    </w:lvl>
    <w:lvl w:ilvl="1" w:tplc="12CA2E7C">
      <w:start w:val="1"/>
      <w:numFmt w:val="lowerLetter"/>
      <w:lvlText w:val="%2."/>
      <w:lvlJc w:val="left"/>
      <w:pPr>
        <w:ind w:left="1560" w:hanging="360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</w:rPr>
    </w:lvl>
    <w:lvl w:ilvl="2" w:tplc="CC8CCB04">
      <w:start w:val="1"/>
      <w:numFmt w:val="lowerRoman"/>
      <w:lvlText w:val="%3."/>
      <w:lvlJc w:val="left"/>
      <w:pPr>
        <w:ind w:left="2280" w:hanging="308"/>
        <w:jc w:val="right"/>
      </w:pPr>
      <w:rPr>
        <w:rFonts w:ascii="Times New Roman" w:eastAsia="Times New Roman" w:hAnsi="Times New Roman" w:cs="Times New Roman" w:hint="default"/>
        <w:w w:val="100"/>
        <w:sz w:val="24"/>
        <w:szCs w:val="24"/>
      </w:rPr>
    </w:lvl>
    <w:lvl w:ilvl="3" w:tplc="071ACA58">
      <w:numFmt w:val="bullet"/>
      <w:lvlText w:val="•"/>
      <w:lvlJc w:val="left"/>
      <w:pPr>
        <w:ind w:left="3235" w:hanging="308"/>
      </w:pPr>
      <w:rPr>
        <w:rFonts w:hint="default"/>
      </w:rPr>
    </w:lvl>
    <w:lvl w:ilvl="4" w:tplc="07583854">
      <w:numFmt w:val="bullet"/>
      <w:lvlText w:val="•"/>
      <w:lvlJc w:val="left"/>
      <w:pPr>
        <w:ind w:left="4190" w:hanging="308"/>
      </w:pPr>
      <w:rPr>
        <w:rFonts w:hint="default"/>
      </w:rPr>
    </w:lvl>
    <w:lvl w:ilvl="5" w:tplc="7512B654">
      <w:numFmt w:val="bullet"/>
      <w:lvlText w:val="•"/>
      <w:lvlJc w:val="left"/>
      <w:pPr>
        <w:ind w:left="5145" w:hanging="308"/>
      </w:pPr>
      <w:rPr>
        <w:rFonts w:hint="default"/>
      </w:rPr>
    </w:lvl>
    <w:lvl w:ilvl="6" w:tplc="47AABFE0">
      <w:numFmt w:val="bullet"/>
      <w:lvlText w:val="•"/>
      <w:lvlJc w:val="left"/>
      <w:pPr>
        <w:ind w:left="6100" w:hanging="308"/>
      </w:pPr>
      <w:rPr>
        <w:rFonts w:hint="default"/>
      </w:rPr>
    </w:lvl>
    <w:lvl w:ilvl="7" w:tplc="6A3AC7FE">
      <w:numFmt w:val="bullet"/>
      <w:lvlText w:val="•"/>
      <w:lvlJc w:val="left"/>
      <w:pPr>
        <w:ind w:left="7055" w:hanging="308"/>
      </w:pPr>
      <w:rPr>
        <w:rFonts w:hint="default"/>
      </w:rPr>
    </w:lvl>
    <w:lvl w:ilvl="8" w:tplc="0324F71A">
      <w:numFmt w:val="bullet"/>
      <w:lvlText w:val="•"/>
      <w:lvlJc w:val="left"/>
      <w:pPr>
        <w:ind w:left="8010" w:hanging="308"/>
      </w:pPr>
      <w:rPr>
        <w:rFonts w:hint="default"/>
      </w:rPr>
    </w:lvl>
  </w:abstractNum>
  <w:abstractNum w:abstractNumId="1" w15:restartNumberingAfterBreak="0">
    <w:nsid w:val="7AB9504D"/>
    <w:multiLevelType w:val="hybridMultilevel"/>
    <w:tmpl w:val="65E6BB90"/>
    <w:lvl w:ilvl="0" w:tplc="60286914">
      <w:start w:val="1"/>
      <w:numFmt w:val="decimal"/>
      <w:lvlText w:val="%1."/>
      <w:lvlJc w:val="left"/>
      <w:pPr>
        <w:ind w:left="720" w:hanging="360"/>
      </w:pPr>
      <w:rPr>
        <w:i w:val="0"/>
        <w:i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99054732">
    <w:abstractNumId w:val="0"/>
  </w:num>
  <w:num w:numId="2" w16cid:durableId="71677865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UwMAXSloZGZiZmJko6SsGpxcWZ+XkgBWa1AEYoHewsAAAA"/>
  </w:docVars>
  <w:rsids>
    <w:rsidRoot w:val="00632470"/>
    <w:rsid w:val="000414B5"/>
    <w:rsid w:val="00045AD5"/>
    <w:rsid w:val="00061EEC"/>
    <w:rsid w:val="0007104C"/>
    <w:rsid w:val="000712FB"/>
    <w:rsid w:val="000A3CC2"/>
    <w:rsid w:val="000B4AB9"/>
    <w:rsid w:val="000B56FE"/>
    <w:rsid w:val="000E555A"/>
    <w:rsid w:val="000F12EA"/>
    <w:rsid w:val="001743E5"/>
    <w:rsid w:val="00197C35"/>
    <w:rsid w:val="001B652E"/>
    <w:rsid w:val="001B697C"/>
    <w:rsid w:val="001F4917"/>
    <w:rsid w:val="00211172"/>
    <w:rsid w:val="00285657"/>
    <w:rsid w:val="002957FA"/>
    <w:rsid w:val="002B1F9D"/>
    <w:rsid w:val="002D3AA2"/>
    <w:rsid w:val="002E02AD"/>
    <w:rsid w:val="002E088A"/>
    <w:rsid w:val="002F1848"/>
    <w:rsid w:val="00300A0B"/>
    <w:rsid w:val="0031740E"/>
    <w:rsid w:val="00333BE2"/>
    <w:rsid w:val="003766AC"/>
    <w:rsid w:val="003920A5"/>
    <w:rsid w:val="003A5F23"/>
    <w:rsid w:val="003B5D59"/>
    <w:rsid w:val="003F7ABD"/>
    <w:rsid w:val="00403F67"/>
    <w:rsid w:val="00432B3F"/>
    <w:rsid w:val="00443EF5"/>
    <w:rsid w:val="004956C1"/>
    <w:rsid w:val="00495730"/>
    <w:rsid w:val="004B3B79"/>
    <w:rsid w:val="00504866"/>
    <w:rsid w:val="0051276B"/>
    <w:rsid w:val="00513C99"/>
    <w:rsid w:val="005911C8"/>
    <w:rsid w:val="005E41FA"/>
    <w:rsid w:val="005E6033"/>
    <w:rsid w:val="005F01BC"/>
    <w:rsid w:val="005F7416"/>
    <w:rsid w:val="006059B0"/>
    <w:rsid w:val="006300DE"/>
    <w:rsid w:val="00630802"/>
    <w:rsid w:val="00632470"/>
    <w:rsid w:val="0065673A"/>
    <w:rsid w:val="00664B93"/>
    <w:rsid w:val="00670DBB"/>
    <w:rsid w:val="0069581D"/>
    <w:rsid w:val="006A3B9B"/>
    <w:rsid w:val="006A6C23"/>
    <w:rsid w:val="006B3789"/>
    <w:rsid w:val="006F53ED"/>
    <w:rsid w:val="00714A45"/>
    <w:rsid w:val="0072493E"/>
    <w:rsid w:val="00736F97"/>
    <w:rsid w:val="0079416C"/>
    <w:rsid w:val="007B60E9"/>
    <w:rsid w:val="007B7F70"/>
    <w:rsid w:val="007E2601"/>
    <w:rsid w:val="00821ADB"/>
    <w:rsid w:val="00835EAB"/>
    <w:rsid w:val="00844A17"/>
    <w:rsid w:val="00865F5E"/>
    <w:rsid w:val="008862E6"/>
    <w:rsid w:val="0089772C"/>
    <w:rsid w:val="008A0DC4"/>
    <w:rsid w:val="008B06E5"/>
    <w:rsid w:val="008B09FE"/>
    <w:rsid w:val="008B2FF3"/>
    <w:rsid w:val="008B5F34"/>
    <w:rsid w:val="00955D42"/>
    <w:rsid w:val="00977195"/>
    <w:rsid w:val="00983C52"/>
    <w:rsid w:val="00994219"/>
    <w:rsid w:val="009A127E"/>
    <w:rsid w:val="009A3A79"/>
    <w:rsid w:val="009B32A5"/>
    <w:rsid w:val="009B38C9"/>
    <w:rsid w:val="009B42F7"/>
    <w:rsid w:val="009B468F"/>
    <w:rsid w:val="009B6533"/>
    <w:rsid w:val="009C2E16"/>
    <w:rsid w:val="009D0656"/>
    <w:rsid w:val="009D556D"/>
    <w:rsid w:val="009E2186"/>
    <w:rsid w:val="00A42628"/>
    <w:rsid w:val="00A53409"/>
    <w:rsid w:val="00A6129F"/>
    <w:rsid w:val="00A82725"/>
    <w:rsid w:val="00A9645B"/>
    <w:rsid w:val="00B21EEC"/>
    <w:rsid w:val="00B60917"/>
    <w:rsid w:val="00B84B25"/>
    <w:rsid w:val="00BD6533"/>
    <w:rsid w:val="00BF150F"/>
    <w:rsid w:val="00C247DD"/>
    <w:rsid w:val="00C34E57"/>
    <w:rsid w:val="00C515EE"/>
    <w:rsid w:val="00CA2CA7"/>
    <w:rsid w:val="00CC33A8"/>
    <w:rsid w:val="00CE22E4"/>
    <w:rsid w:val="00CF3BEC"/>
    <w:rsid w:val="00CF6FDC"/>
    <w:rsid w:val="00D02D9D"/>
    <w:rsid w:val="00D22639"/>
    <w:rsid w:val="00D522ED"/>
    <w:rsid w:val="00D75F27"/>
    <w:rsid w:val="00D874F9"/>
    <w:rsid w:val="00DA0793"/>
    <w:rsid w:val="00DA7360"/>
    <w:rsid w:val="00DC1888"/>
    <w:rsid w:val="00DD32F4"/>
    <w:rsid w:val="00DD446D"/>
    <w:rsid w:val="00DE5A46"/>
    <w:rsid w:val="00E61F13"/>
    <w:rsid w:val="00E72C3B"/>
    <w:rsid w:val="00EA1962"/>
    <w:rsid w:val="00ED7CF5"/>
    <w:rsid w:val="00EE1DAB"/>
    <w:rsid w:val="00F03078"/>
    <w:rsid w:val="00F37846"/>
    <w:rsid w:val="00F578B5"/>
    <w:rsid w:val="00FA1780"/>
    <w:rsid w:val="00FE53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3519C902"/>
  <w15:docId w15:val="{E285CD4B-78B6-47E6-84F2-DFDC300E01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ind w:left="3693" w:hanging="828"/>
      <w:outlineLvl w:val="0"/>
    </w:pPr>
    <w:rPr>
      <w:b/>
      <w:bCs/>
      <w:i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D3AA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"/>
    <w:qFormat/>
    <w:pPr>
      <w:ind w:left="5165" w:right="3328"/>
      <w:jc w:val="center"/>
    </w:pPr>
    <w:rPr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  <w:pPr>
      <w:spacing w:before="120"/>
      <w:ind w:left="840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4B3B79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BC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D3AA2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me-email-text">
    <w:name w:val="me-email-text"/>
    <w:basedOn w:val="DefaultParagraphFont"/>
    <w:rsid w:val="001F4917"/>
  </w:style>
  <w:style w:type="character" w:customStyle="1" w:styleId="me-email-text-secondary">
    <w:name w:val="me-email-text-secondary"/>
    <w:basedOn w:val="DefaultParagraphFont"/>
    <w:rsid w:val="001F491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65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4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93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556019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36582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174545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02164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76763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339618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962744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655897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2124511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86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66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66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45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72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014180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628917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1911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689825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2079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36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322949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333490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37762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1936372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88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8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43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73182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343184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69391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796687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601246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4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273244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55279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607769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66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00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ialin.teams.microsoft.com/c42d067e-aaee-41e2-8526-a3ac693396c1?id=2082863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tel:+17204642091,,2082863" TargetMode="External"/><Relationship Id="rId5" Type="http://schemas.openxmlformats.org/officeDocument/2006/relationships/hyperlink" Target="https://teams.microsoft.com/l/meetup-join/19%3ameeting_NWUzYmE5OGYtNWIzOC00OWRmLTg3OGItMDA2NGE5NGQwYjdk%40thread.v2/0?context=%7b%22Tid%22%3a%22b31d74cd-7979-494b-be83-92c78c05a110%22%2c%22Oid%22%3a%2294717341-b6c6-4dfd-a2b2-61b827655de3%22%7d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9</Words>
  <Characters>1178</Characters>
  <Application>Microsoft Office Word</Application>
  <DocSecurity>0</DocSecurity>
  <Lines>69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simpson</dc:creator>
  <cp:keywords/>
  <dc:description/>
  <cp:lastModifiedBy>Darnall, Brandi</cp:lastModifiedBy>
  <cp:revision>4</cp:revision>
  <dcterms:created xsi:type="dcterms:W3CDTF">2025-10-29T22:53:00Z</dcterms:created>
  <dcterms:modified xsi:type="dcterms:W3CDTF">2025-10-29T2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1-27T00:00:00Z</vt:filetime>
  </property>
  <property fmtid="{D5CDD505-2E9C-101B-9397-08002B2CF9AE}" pid="3" name="Creator">
    <vt:lpwstr>Acrobat PDFMaker 20 for Word</vt:lpwstr>
  </property>
  <property fmtid="{D5CDD505-2E9C-101B-9397-08002B2CF9AE}" pid="4" name="LastSaved">
    <vt:filetime>2021-01-27T00:00:00Z</vt:filetime>
  </property>
  <property fmtid="{D5CDD505-2E9C-101B-9397-08002B2CF9AE}" pid="5" name="GrammarlyDocumentId">
    <vt:lpwstr>dfb4ca5070666987b56535a8b0f22393729ecb5d6f9f7b0e869846d2ac246bf4</vt:lpwstr>
  </property>
</Properties>
</file>